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43b18fd8a1279f5f0be72a1c6e1940c56db90d1"/>
    <w:p>
      <w:pPr>
        <w:pStyle w:val="Heading1"/>
      </w:pPr>
      <w:r>
        <w:t xml:space="preserve">Internship Application Letter for Dietitian Position</w:t>
      </w:r>
    </w:p>
    <w:p>
      <w:pPr>
        <w:pStyle w:val="FirstParagraph"/>
      </w:pPr>
      <w:r>
        <w:t xml:space="preserve">Submitted to the Human Resources Department, Leading Healthcare Institutions in Kuwait Kuwait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uman Resources Department</w:t>
      </w:r>
    </w:p>
    <w:p>
      <w:pPr>
        <w:pStyle w:val="BodyText"/>
      </w:pPr>
      <w:r>
        <w:t xml:space="preserve">[Hospital/Institution Name]</w:t>
      </w:r>
    </w:p>
    <w:p>
      <w:pPr>
        <w:pStyle w:val="BodyText"/>
      </w:pPr>
      <w:r>
        <w:t xml:space="preserve">Kuwait Kuwait City, State of Kuwait</w:t>
      </w:r>
    </w:p>
    <w:bookmarkStart w:id="21" w:name="Xc781acbc02241145bf4cb48802feca211a909e3"/>
    <w:p>
      <w:pPr>
        <w:pStyle w:val="Heading2"/>
      </w:pPr>
      <w:r>
        <w:t xml:space="preserve">Subject: Application for Dietitian Internship Position</w:t>
      </w:r>
    </w:p>
    <w:bookmarkEnd w:id="21"/>
    <w:p>
      <w:pPr>
        <w:pStyle w:val="FirstParagraph"/>
      </w:pPr>
      <w:r>
        <w:t xml:space="preserve">Dear Hiring Committee,</w:t>
      </w:r>
    </w:p>
    <w:p>
      <w:pPr>
        <w:pStyle w:val="BodyText"/>
      </w:pPr>
      <w:r>
        <w:t xml:space="preserve">It is with profound enthusiasm and professional dedication that I submit my Internship Application Letter for the Dietitian internship opportunity at your esteemed institution in Kuwait Kuwait City. As a highly motivated nutrition science graduate with specialized training in clinical nutrition and cultural dietary adaptation, I have long admired your organization’s pioneering work in holistic healthcare within the Gulf region. This application represents not merely a professional step but a commitment to contribute to the evolving nutritional landscape of Kuwait City—a vibrant metropolis where health innovation meets cultural richness.</w:t>
      </w:r>
    </w:p>
    <w:p>
      <w:pPr>
        <w:pStyle w:val="BodyText"/>
      </w:pPr>
      <w:r>
        <w:t xml:space="preserve">My academic journey at [Your University] culminated in a Bachelor of Science in Dietetics with honors, where I completed rigorous coursework including Advanced Clinical Nutrition, Community Nutrition Management, and Nutritional Biochemistry. My capstone project focused on diabetes management strategies for GCC populations, analyzing how traditional Kuwaiti dietary patterns—such as dates, camel milk products, and regional grains—could be integrated into evidence-based meal plans. This research directly aligns with Kuwait’s National Health Strategy 2035, which prioritizes reducing obesity and diabetes rates through culturally sensitive interventions. I am particularly eager to apply this knowledge in Kuwait City, where the prevalence of diet-related conditions demands both scientific rigor and cultural intelligence.</w:t>
      </w:r>
    </w:p>
    <w:p>
      <w:pPr>
        <w:pStyle w:val="BodyText"/>
      </w:pPr>
      <w:r>
        <w:t xml:space="preserve">During my clinical rotations at [Hospital Name] in Riyadh, I supported a multidisciplinary team managing chronic disease cases across diverse ethnic communities. I developed personalized nutrition protocols for 50+ patients, including Kuwaiti nationals requiring culturally appropriate diabetic meal plans that respected religious fasting practices during Ramadan while maintaining glycemic control. This experience solidified my belief that effective dietetics in Kuwait Kuwait City requires more than clinical expertise—it demands an understanding of local culinary traditions, family dynamics, and the unique healthcare ecosystem where community-based care often complements hospital services. I have studied how institutions like Al-Amal Hospital and the Ministry of Health’s Nutrition Department are leading initiatives to combat rising metabolic disorders through mobile health clinics in residential neighborhoods—a model I am eager to support.</w:t>
      </w:r>
    </w:p>
    <w:p>
      <w:pPr>
        <w:pStyle w:val="BodyText"/>
      </w:pPr>
      <w:r>
        <w:t xml:space="preserve">What excites me most about this Dietitian internship in Kuwait City is the opportunity to contribute to a healthcare system that values both modern science and cultural heritage. Having researched Kuwait’s nutritional challenges, I recognize that 35% of adults face obesity-related conditions (World Health Organization, 2023), yet solutions must harmonize with local preferences—such as incorporating za’atar-seasoned dishes into heart-healthy menus or using traditional date-based energy bars for post-Ramadan recovery. I have already begun learning Arabic nutritional terminology and studying Kuwaiti food composition databases to ensure my work is immediately applicable. My fluency in English, Arabic (intermediate), and basic Spanish also positions me to support the diverse patient population at your facility.</w:t>
      </w:r>
    </w:p>
    <w:p>
      <w:pPr>
        <w:pStyle w:val="BodyText"/>
      </w:pPr>
      <w:r>
        <w:t xml:space="preserve">I am equally drawn to your institution’s commitment to professional development, particularly through mentorship programs like the Kuwait Nutrition Society’s Young Dietitians Initiative. This internship would allow me to refine my skills under experts who have shaped national dietary guidelines, such as those addressing the high sodium intake from processed foods in Kuwaiti cuisine. I am prepared to undertake tasks ranging from conducting nutrition screenings at community health centers across Kuwait City to developing educational workshops on sustainable eating for schools and corporate clients—areas where your organization has demonstrated measurable impact.</w:t>
      </w:r>
    </w:p>
    <w:p>
      <w:pPr>
        <w:pStyle w:val="BodyText"/>
      </w:pPr>
      <w:r>
        <w:t xml:space="preserve">My proactive approach is reflected in my volunteer work with the "Healthy Gulf Youth" initiative, where I created culturally adapted nutrition guides for schoolchildren using local ingredients like qasab (sorghum) and fresh seafood. This project received recognition from the Kuwaiti Ministry of Education for its accessibility to low-income families—a value that resonates deeply with your institution’s community-focused ethos. I am confident my blend of clinical training, cultural adaptability, and passion for preventive care aligns precisely with your mission to make nutrition services accessible across Kuwait Kuwait City.</w:t>
      </w:r>
    </w:p>
    <w:p>
      <w:pPr>
        <w:pStyle w:val="BodyText"/>
      </w:pPr>
      <w:r>
        <w:t xml:space="preserve">As I prepare for a career as a Dietitian in one of the world’s most dynamic healthcare environments, I am committed to upholding the highest standards of patient care while embracing Kuwait’s unique cultural tapestry. The opportunity to learn from your team would be instrumental in my growth as a professional who can bridge global best practices with local realities. I am particularly inspired by your recent partnership with Al-Qadisiyah University on the "Kuwaiti Nutrition Database Project," and I would welcome the chance to contribute to such forward-thinking endeavors.</w:t>
      </w:r>
    </w:p>
    <w:p>
      <w:pPr>
        <w:pStyle w:val="BodyText"/>
      </w:pPr>
      <w:r>
        <w:t xml:space="preserve">Thank you for considering my Internship Application Letter. I have attached my resume, academic transcripts, and a letter of recommendation from Dr. [Professor’s Name], Director of Nutrition Studies at [University]. I am available for an interview at your earliest convenience and can be reached via email or phone within Kuwait City’s time zone (UTC+3). I look forward to discussing how my skills in nutritional assessment, community engagement, and cross-cultural communication can support your team’s vision for a healthier Kuwait.</w:t>
      </w:r>
    </w:p>
    <w:p>
      <w:pPr>
        <w:pStyle w:val="BodyText"/>
      </w:pPr>
      <w:r>
        <w:t xml:space="preserve">Sincerely,</w:t>
      </w:r>
    </w:p>
    <w:p>
      <w:pPr>
        <w:pStyle w:val="BodyText"/>
      </w:pPr>
      <w:r>
        <w:t xml:space="preserve">[Your Full Name]</w:t>
      </w:r>
    </w:p>
    <w:p>
      <w:pPr>
        <w:pStyle w:val="BodyText"/>
      </w:pPr>
      <w:r>
        <w:rPr>
          <w:iCs/>
          <w:i/>
        </w:rPr>
        <w:t xml:space="preserve">Registered Dietitian Intern (Pending Certification)</w:t>
      </w:r>
    </w:p>
    <w:p>
      <w:pPr>
        <w:pStyle w:val="BodyText"/>
      </w:pPr>
      <w:r>
        <w:t xml:space="preserve">This Internship Application Letter was prepared specifically for the Dietitian internship opportunity in Kuwait Kuwait City.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Kuwait City</dc:title>
  <dc:creator/>
  <dc:language>en</dc:language>
  <cp:keywords/>
  <dcterms:created xsi:type="dcterms:W3CDTF">2025-12-10T04:47:32Z</dcterms:created>
  <dcterms:modified xsi:type="dcterms:W3CDTF">2025-12-10T04:47:32Z</dcterms:modified>
</cp:coreProperties>
</file>

<file path=docProps/custom.xml><?xml version="1.0" encoding="utf-8"?>
<Properties xmlns="http://schemas.openxmlformats.org/officeDocument/2006/custom-properties" xmlns:vt="http://schemas.openxmlformats.org/officeDocument/2006/docPropsVTypes"/>
</file>